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AFE73" w14:textId="1B955A08" w:rsidR="0018263D" w:rsidRPr="0018263D" w:rsidRDefault="0018263D" w:rsidP="0018263D">
      <w:pPr>
        <w:pStyle w:val="NormalWeb"/>
        <w:spacing w:before="0" w:beforeAutospacing="0" w:after="0" w:afterAutospacing="0"/>
        <w:ind w:left="1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</w:rPr>
        <w:t>BA573</w:t>
      </w:r>
      <w:r w:rsidRPr="0018263D">
        <w:rPr>
          <w:rFonts w:ascii="Times" w:hAnsi="Times" w:cs="Times"/>
          <w:b/>
          <w:bCs/>
          <w:color w:val="000000"/>
        </w:rPr>
        <w:t xml:space="preserve"> (Project Planning and Management Seminar) </w:t>
      </w:r>
      <w:r w:rsidRPr="0018263D">
        <w:rPr>
          <w:rFonts w:ascii="Times" w:hAnsi="Times" w:cs="Times"/>
          <w:b/>
          <w:bCs/>
          <w:color w:val="000000"/>
        </w:rPr>
        <w:t>Research Paper </w:t>
      </w:r>
    </w:p>
    <w:p w14:paraId="7E4070E4" w14:textId="3D991824" w:rsidR="0018263D" w:rsidRPr="0018263D" w:rsidRDefault="0018263D" w:rsidP="0018263D">
      <w:pPr>
        <w:pStyle w:val="NormalWeb"/>
        <w:spacing w:before="144" w:beforeAutospacing="0" w:after="0" w:afterAutospacing="0"/>
        <w:ind w:left="1" w:right="85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</w:rPr>
        <w:t>Directions: </w:t>
      </w:r>
    </w:p>
    <w:p w14:paraId="7B9F14A9" w14:textId="77777777" w:rsidR="0018263D" w:rsidRPr="0018263D" w:rsidRDefault="0018263D" w:rsidP="0018263D">
      <w:pPr>
        <w:pStyle w:val="NormalWeb"/>
        <w:spacing w:before="26" w:beforeAutospacing="0" w:after="0" w:afterAutospacing="0"/>
        <w:ind w:left="1"/>
        <w:rPr>
          <w:rFonts w:ascii="Times" w:hAnsi="Times" w:cs="Times"/>
          <w:color w:val="000000"/>
        </w:rPr>
      </w:pPr>
    </w:p>
    <w:p w14:paraId="0937E96C" w14:textId="0C5AFF8B" w:rsidR="0018263D" w:rsidRPr="0018263D" w:rsidRDefault="0018263D" w:rsidP="0018263D">
      <w:pPr>
        <w:pStyle w:val="NormalWeb"/>
        <w:spacing w:before="26" w:beforeAutospacing="0" w:after="0" w:afterAutospacing="0"/>
        <w:ind w:left="1"/>
        <w:rPr>
          <w:sz w:val="32"/>
          <w:szCs w:val="32"/>
        </w:rPr>
      </w:pPr>
      <w:r w:rsidRPr="0018263D">
        <w:rPr>
          <w:rFonts w:ascii="Times" w:hAnsi="Times" w:cs="Times"/>
          <w:color w:val="000000"/>
        </w:rPr>
        <w:t xml:space="preserve">The paper should be minimum of </w:t>
      </w:r>
      <w:r w:rsidRPr="0018263D">
        <w:rPr>
          <w:rFonts w:ascii="Times" w:hAnsi="Times" w:cs="Times"/>
          <w:color w:val="000000"/>
        </w:rPr>
        <w:t>5</w:t>
      </w:r>
      <w:r w:rsidRPr="0018263D">
        <w:rPr>
          <w:rFonts w:ascii="Times" w:hAnsi="Times" w:cs="Times"/>
          <w:color w:val="000000"/>
        </w:rPr>
        <w:t>-</w:t>
      </w:r>
      <w:r w:rsidRPr="0018263D">
        <w:rPr>
          <w:rFonts w:ascii="Times" w:hAnsi="Times" w:cs="Times"/>
          <w:color w:val="000000"/>
        </w:rPr>
        <w:t>6</w:t>
      </w:r>
      <w:r w:rsidRPr="0018263D">
        <w:rPr>
          <w:rFonts w:ascii="Times" w:hAnsi="Times" w:cs="Times"/>
          <w:color w:val="000000"/>
        </w:rPr>
        <w:t xml:space="preserve"> typed pages, using one and a half spaced, </w:t>
      </w:r>
      <w:r w:rsidRPr="0018263D">
        <w:rPr>
          <w:rFonts w:ascii="Times" w:hAnsi="Times" w:cs="Times"/>
          <w:color w:val="000000"/>
        </w:rPr>
        <w:t>12-point</w:t>
      </w:r>
      <w:r w:rsidRPr="0018263D">
        <w:rPr>
          <w:rFonts w:ascii="Times" w:hAnsi="Times" w:cs="Times"/>
          <w:color w:val="000000"/>
        </w:rPr>
        <w:t xml:space="preserve"> Times New Roman font.  </w:t>
      </w:r>
    </w:p>
    <w:p w14:paraId="41027AD3" w14:textId="03235812" w:rsidR="0018263D" w:rsidRPr="0018263D" w:rsidRDefault="0018263D" w:rsidP="0018263D">
      <w:pPr>
        <w:pStyle w:val="NormalWeb"/>
        <w:spacing w:before="144" w:beforeAutospacing="0" w:after="0" w:afterAutospacing="0"/>
        <w:ind w:right="4" w:firstLine="1"/>
        <w:rPr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This research assignment will provide you an opportunity to examine the impact of effective project management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on </w:t>
      </w:r>
      <w:r w:rsidRPr="0018263D">
        <w:rPr>
          <w:rFonts w:ascii="Times" w:hAnsi="Times" w:cs="Times"/>
          <w:b/>
          <w:bCs/>
          <w:color w:val="000000"/>
        </w:rPr>
        <w:t>the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 overall success of an organization. Use resources available through the library and other sources (including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the </w:t>
      </w:r>
      <w:r w:rsidRPr="0018263D">
        <w:rPr>
          <w:rFonts w:ascii="Times" w:hAnsi="Times" w:cs="Times"/>
          <w:b/>
          <w:bCs/>
          <w:color w:val="000000"/>
        </w:rPr>
        <w:t>internet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) to obtain information. In your paper you should discuss and identify as many principles of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Project </w:t>
      </w:r>
      <w:r w:rsidRPr="0018263D">
        <w:rPr>
          <w:rFonts w:ascii="Times" w:hAnsi="Times" w:cs="Times"/>
          <w:b/>
          <w:bCs/>
          <w:color w:val="000000"/>
        </w:rPr>
        <w:t>Management</w:t>
      </w:r>
      <w:r w:rsidRPr="0018263D">
        <w:rPr>
          <w:rFonts w:ascii="Times" w:hAnsi="Times" w:cs="Times"/>
          <w:b/>
          <w:bCs/>
          <w:color w:val="000000"/>
        </w:rPr>
        <w:t xml:space="preserve"> concepts as possible</w:t>
      </w:r>
      <w:r w:rsidRPr="0018263D">
        <w:rPr>
          <w:rFonts w:ascii="Times" w:hAnsi="Times" w:cs="Times"/>
          <w:color w:val="000000"/>
        </w:rPr>
        <w:t>. </w:t>
      </w:r>
    </w:p>
    <w:p w14:paraId="172EB909" w14:textId="17462BCE" w:rsidR="0018263D" w:rsidRPr="0018263D" w:rsidRDefault="0018263D" w:rsidP="0018263D">
      <w:pPr>
        <w:pStyle w:val="NormalWeb"/>
        <w:spacing w:before="152" w:beforeAutospacing="0" w:after="0" w:afterAutospacing="0"/>
        <w:ind w:left="1" w:right="681" w:firstLine="5"/>
        <w:rPr>
          <w:sz w:val="32"/>
          <w:szCs w:val="32"/>
        </w:rPr>
      </w:pPr>
      <w:r w:rsidRPr="0018263D">
        <w:rPr>
          <w:rFonts w:ascii="Times" w:hAnsi="Times" w:cs="Times"/>
          <w:color w:val="000000"/>
          <w:shd w:val="clear" w:color="auto" w:fill="FFFFFF"/>
        </w:rPr>
        <w:t>Select a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 publicly traded company,</w:t>
      </w:r>
      <w:r w:rsidRPr="0018263D">
        <w:rPr>
          <w:rFonts w:ascii="Times" w:hAnsi="Times" w:cs="Times"/>
          <w:color w:val="000000"/>
          <w:shd w:val="clear" w:color="auto" w:fill="FFFFFF"/>
        </w:rPr>
        <w:t xml:space="preserve"> I would pick S&amp;P 500 or big global company as they tend to have </w:t>
      </w:r>
      <w:r w:rsidRPr="0018263D">
        <w:rPr>
          <w:rFonts w:ascii="Times" w:hAnsi="Times" w:cs="Times"/>
          <w:color w:val="000000"/>
          <w:shd w:val="clear" w:color="auto" w:fill="FFFFFF"/>
        </w:rPr>
        <w:t xml:space="preserve">project </w:t>
      </w:r>
      <w:r w:rsidRPr="0018263D">
        <w:rPr>
          <w:rFonts w:ascii="Times" w:hAnsi="Times" w:cs="Times"/>
          <w:color w:val="000000"/>
        </w:rPr>
        <w:t>management</w:t>
      </w:r>
      <w:r w:rsidRPr="0018263D">
        <w:rPr>
          <w:rFonts w:ascii="Times" w:hAnsi="Times" w:cs="Times"/>
          <w:color w:val="000000"/>
        </w:rPr>
        <w:t xml:space="preserve"> information available. </w:t>
      </w:r>
    </w:p>
    <w:p w14:paraId="767D5393" w14:textId="77777777" w:rsidR="0018263D" w:rsidRPr="0018263D" w:rsidRDefault="0018263D" w:rsidP="0018263D">
      <w:pPr>
        <w:pStyle w:val="NormalWeb"/>
        <w:spacing w:before="158" w:beforeAutospacing="0" w:after="0" w:afterAutospacing="0"/>
        <w:ind w:left="151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Items that should be discussed with your selected company include (1-2 paragraphs):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40FC2F47" w14:textId="3FF2277E" w:rsidR="0018263D" w:rsidRPr="0018263D" w:rsidRDefault="0018263D" w:rsidP="0031558F">
      <w:pPr>
        <w:pStyle w:val="NormalWeb"/>
        <w:numPr>
          <w:ilvl w:val="0"/>
          <w:numId w:val="8"/>
        </w:numPr>
        <w:spacing w:before="274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Mission and Vision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25AEA0D2" w14:textId="78390E3E" w:rsidR="0018263D" w:rsidRPr="0018263D" w:rsidRDefault="0018263D" w:rsidP="0031558F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Values and Ethics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375C4C97" w14:textId="3FE46A3E" w:rsidR="0018263D" w:rsidRPr="0018263D" w:rsidRDefault="0018263D" w:rsidP="0031558F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Organization structure and culture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6AF30E73" w14:textId="38CCA0F8" w:rsidR="0018263D" w:rsidRPr="0018263D" w:rsidRDefault="0018263D" w:rsidP="0031558F">
      <w:pPr>
        <w:pStyle w:val="NormalWeb"/>
        <w:numPr>
          <w:ilvl w:val="0"/>
          <w:numId w:val="8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Overall measurements of success for this company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097E4A91" w14:textId="77777777" w:rsidR="0018263D" w:rsidRPr="0018263D" w:rsidRDefault="0018263D" w:rsidP="0018263D">
      <w:pPr>
        <w:pStyle w:val="NormalWeb"/>
        <w:spacing w:before="278" w:beforeAutospacing="0" w:after="0" w:afterAutospacing="0"/>
        <w:ind w:left="101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The following questions should be addressed when possible (remaining part of your paper):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4CFF48A9" w14:textId="2AA4EFD4" w:rsidR="0018263D" w:rsidRPr="0018263D" w:rsidRDefault="0018263D" w:rsidP="0018263D">
      <w:pPr>
        <w:pStyle w:val="NormalWeb"/>
        <w:numPr>
          <w:ilvl w:val="0"/>
          <w:numId w:val="5"/>
        </w:numPr>
        <w:spacing w:before="274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Discuss briefly about the project you have selected.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789346C5" w14:textId="2835F719" w:rsidR="0018263D" w:rsidRPr="0018263D" w:rsidRDefault="0018263D" w:rsidP="0018263D">
      <w:pPr>
        <w:pStyle w:val="NormalWeb"/>
        <w:numPr>
          <w:ilvl w:val="0"/>
          <w:numId w:val="5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What issues did they face in the projects you have selected?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450EE96E" w14:textId="39554AB5" w:rsidR="0018263D" w:rsidRPr="0018263D" w:rsidRDefault="0018263D" w:rsidP="0018263D">
      <w:pPr>
        <w:pStyle w:val="NormalWeb"/>
        <w:numPr>
          <w:ilvl w:val="0"/>
          <w:numId w:val="5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What are the major strengths of the company in terms of project management?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681DF028" w14:textId="181FC651" w:rsidR="0018263D" w:rsidRPr="0018263D" w:rsidRDefault="0018263D" w:rsidP="0018263D">
      <w:pPr>
        <w:pStyle w:val="NormalWeb"/>
        <w:numPr>
          <w:ilvl w:val="0"/>
          <w:numId w:val="5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In what ways did Conceptualizing, Planning, Executing and Closing contribute to success (or failure) of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the </w:t>
      </w:r>
      <w:r w:rsidRPr="0018263D">
        <w:rPr>
          <w:rFonts w:ascii="Times" w:hAnsi="Times" w:cs="Times"/>
          <w:b/>
          <w:bCs/>
          <w:color w:val="000000"/>
        </w:rPr>
        <w:t>project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?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5F932E82" w14:textId="1607CC9F" w:rsidR="0018263D" w:rsidRPr="0018263D" w:rsidRDefault="0018263D" w:rsidP="0018263D">
      <w:pPr>
        <w:pStyle w:val="NormalWeb"/>
        <w:numPr>
          <w:ilvl w:val="0"/>
          <w:numId w:val="5"/>
        </w:numPr>
        <w:spacing w:before="5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What was the most important thing leading to that success (or failure)?</w:t>
      </w:r>
      <w:r w:rsidRPr="0018263D">
        <w:rPr>
          <w:rFonts w:ascii="Times" w:hAnsi="Times" w:cs="Times"/>
          <w:b/>
          <w:bCs/>
          <w:color w:val="000000"/>
        </w:rPr>
        <w:t> </w:t>
      </w:r>
    </w:p>
    <w:p w14:paraId="2C6C145C" w14:textId="4441B645" w:rsidR="0018263D" w:rsidRPr="0018263D" w:rsidRDefault="0018263D" w:rsidP="0018263D">
      <w:pPr>
        <w:pStyle w:val="NormalWeb"/>
        <w:numPr>
          <w:ilvl w:val="0"/>
          <w:numId w:val="5"/>
        </w:numPr>
        <w:spacing w:before="0" w:beforeAutospacing="0" w:after="0" w:afterAutospacing="0"/>
        <w:rPr>
          <w:b/>
          <w:bCs/>
          <w:sz w:val="32"/>
          <w:szCs w:val="32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What are your conclusions about the management based on your research?</w:t>
      </w:r>
    </w:p>
    <w:p w14:paraId="14397617" w14:textId="1A0A3C95" w:rsidR="00F51841" w:rsidRDefault="00F51841" w:rsidP="0018263D">
      <w:pPr>
        <w:rPr>
          <w:b/>
          <w:bCs/>
          <w:sz w:val="28"/>
          <w:szCs w:val="28"/>
        </w:rPr>
      </w:pPr>
    </w:p>
    <w:p w14:paraId="15C2E5BD" w14:textId="28F6CF81" w:rsidR="0018263D" w:rsidRPr="0018263D" w:rsidRDefault="0018263D" w:rsidP="0018263D">
      <w:pPr>
        <w:pStyle w:val="NormalWeb"/>
        <w:spacing w:before="5" w:beforeAutospacing="0" w:after="0" w:afterAutospacing="0"/>
        <w:ind w:left="372"/>
        <w:rPr>
          <w:rFonts w:ascii="Times" w:hAnsi="Times" w:cs="Times"/>
          <w:b/>
          <w:bCs/>
          <w:color w:val="000000"/>
          <w:shd w:val="clear" w:color="auto" w:fill="FFFFFF"/>
        </w:rPr>
      </w:pP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*Note -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 xml:space="preserve">plagiarism and cheating is not </w:t>
      </w:r>
      <w:r w:rsidRPr="0018263D">
        <w:rPr>
          <w:rFonts w:ascii="Times" w:hAnsi="Times" w:cs="Times"/>
          <w:b/>
          <w:bCs/>
          <w:color w:val="000000"/>
          <w:shd w:val="clear" w:color="auto" w:fill="FFFFFF"/>
        </w:rPr>
        <w:t>permissible.</w:t>
      </w:r>
    </w:p>
    <w:sectPr w:rsidR="0018263D" w:rsidRPr="00182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050B"/>
    <w:multiLevelType w:val="hybridMultilevel"/>
    <w:tmpl w:val="3CD2C56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" w15:restartNumberingAfterBreak="0">
    <w:nsid w:val="0F585AE0"/>
    <w:multiLevelType w:val="hybridMultilevel"/>
    <w:tmpl w:val="12CA226C"/>
    <w:lvl w:ilvl="0" w:tplc="04090001">
      <w:start w:val="1"/>
      <w:numFmt w:val="bullet"/>
      <w:lvlText w:val=""/>
      <w:lvlJc w:val="left"/>
      <w:pPr>
        <w:ind w:left="461" w:hanging="360"/>
      </w:pPr>
      <w:rPr>
        <w:rFonts w:ascii="Symbol" w:hAnsi="Symbol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2" w15:restartNumberingAfterBreak="0">
    <w:nsid w:val="14912711"/>
    <w:multiLevelType w:val="hybridMultilevel"/>
    <w:tmpl w:val="C6648EA2"/>
    <w:lvl w:ilvl="0" w:tplc="1D943280">
      <w:numFmt w:val="bullet"/>
      <w:lvlText w:val=""/>
      <w:lvlJc w:val="left"/>
      <w:pPr>
        <w:ind w:left="461" w:hanging="360"/>
      </w:pPr>
      <w:rPr>
        <w:rFonts w:ascii="Symbol" w:eastAsia="Times New Roman" w:hAnsi="Symbol" w:cs="Courier New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3" w15:restartNumberingAfterBreak="0">
    <w:nsid w:val="1F830C8D"/>
    <w:multiLevelType w:val="hybridMultilevel"/>
    <w:tmpl w:val="4C1C270C"/>
    <w:lvl w:ilvl="0" w:tplc="1B46B1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A592E"/>
    <w:multiLevelType w:val="hybridMultilevel"/>
    <w:tmpl w:val="F3DCD99C"/>
    <w:lvl w:ilvl="0" w:tplc="04090003">
      <w:start w:val="1"/>
      <w:numFmt w:val="bullet"/>
      <w:lvlText w:val="o"/>
      <w:lvlJc w:val="left"/>
      <w:pPr>
        <w:ind w:left="461" w:hanging="360"/>
      </w:pPr>
      <w:rPr>
        <w:rFonts w:ascii="Courier New" w:hAnsi="Courier New" w:cs="Courier New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5" w15:restartNumberingAfterBreak="0">
    <w:nsid w:val="47E13E5B"/>
    <w:multiLevelType w:val="hybridMultilevel"/>
    <w:tmpl w:val="F97E0D3A"/>
    <w:lvl w:ilvl="0" w:tplc="F0E8B7BA">
      <w:numFmt w:val="bullet"/>
      <w:lvlText w:val=""/>
      <w:lvlJc w:val="left"/>
      <w:pPr>
        <w:ind w:left="732" w:hanging="360"/>
      </w:pPr>
      <w:rPr>
        <w:rFonts w:ascii="Symbol" w:eastAsia="Times New Roman" w:hAnsi="Symbol" w:cs="Courier New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6" w15:restartNumberingAfterBreak="0">
    <w:nsid w:val="4F2A334B"/>
    <w:multiLevelType w:val="hybridMultilevel"/>
    <w:tmpl w:val="CF325086"/>
    <w:lvl w:ilvl="0" w:tplc="1B46B1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F2644"/>
    <w:multiLevelType w:val="hybridMultilevel"/>
    <w:tmpl w:val="6EB4791C"/>
    <w:lvl w:ilvl="0" w:tplc="F0E8B7BA">
      <w:numFmt w:val="bullet"/>
      <w:lvlText w:val=""/>
      <w:lvlJc w:val="left"/>
      <w:pPr>
        <w:ind w:left="1104" w:hanging="360"/>
      </w:pPr>
      <w:rPr>
        <w:rFonts w:ascii="Symbol" w:eastAsia="Times New Roman" w:hAnsi="Symbol" w:cs="Courier New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7Q0NTAwMzM1NzRX0lEKTi0uzszPAykwrAUA3tn7fywAAAA="/>
  </w:docVars>
  <w:rsids>
    <w:rsidRoot w:val="0018263D"/>
    <w:rsid w:val="0018263D"/>
    <w:rsid w:val="0031558F"/>
    <w:rsid w:val="00F5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A20BA"/>
  <w15:chartTrackingRefBased/>
  <w15:docId w15:val="{65966AFB-06B6-47F2-BC6C-D92376BA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26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26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7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anka (Trianz)</dc:creator>
  <cp:keywords/>
  <dc:description/>
  <cp:lastModifiedBy>Stacy Banka (Trianz)</cp:lastModifiedBy>
  <cp:revision>1</cp:revision>
  <dcterms:created xsi:type="dcterms:W3CDTF">2021-01-29T02:45:00Z</dcterms:created>
  <dcterms:modified xsi:type="dcterms:W3CDTF">2021-01-29T03:03:00Z</dcterms:modified>
</cp:coreProperties>
</file>